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851C5" w14:textId="77777777" w:rsidR="005D214B" w:rsidRPr="005D214B" w:rsidRDefault="005D214B" w:rsidP="005D214B">
      <w:pPr>
        <w:tabs>
          <w:tab w:val="left" w:pos="90"/>
        </w:tabs>
        <w:adjustRightInd w:val="0"/>
        <w:spacing w:line="240" w:lineRule="auto"/>
        <w:rPr>
          <w:rFonts w:asciiTheme="majorHAnsi" w:hAnsiTheme="majorHAnsi" w:cs="Calibri"/>
          <w:color w:val="000000"/>
          <w:sz w:val="24"/>
          <w:szCs w:val="24"/>
        </w:rPr>
      </w:pPr>
      <w:bookmarkStart w:id="0" w:name="_GoBack"/>
      <w:bookmarkEnd w:id="0"/>
    </w:p>
    <w:p w14:paraId="26CC4C17" w14:textId="42E34E95" w:rsidR="001C5EA5" w:rsidRDefault="001C5EA5" w:rsidP="0091646A">
      <w:pPr>
        <w:jc w:val="center"/>
        <w:rPr>
          <w:b/>
          <w:sz w:val="28"/>
          <w:szCs w:val="28"/>
        </w:rPr>
      </w:pPr>
      <w:r w:rsidRPr="0091646A">
        <w:rPr>
          <w:b/>
          <w:sz w:val="28"/>
          <w:szCs w:val="28"/>
        </w:rPr>
        <w:t>AGENDA</w:t>
      </w:r>
    </w:p>
    <w:p w14:paraId="254A7B94" w14:textId="77777777" w:rsidR="00F54436" w:rsidRPr="0091646A" w:rsidRDefault="00F54436" w:rsidP="0091646A">
      <w:pPr>
        <w:jc w:val="center"/>
        <w:rPr>
          <w:b/>
          <w:sz w:val="28"/>
          <w:szCs w:val="28"/>
        </w:rPr>
      </w:pPr>
    </w:p>
    <w:p w14:paraId="6F89E2D3" w14:textId="6F9716C8" w:rsidR="00F54436" w:rsidRDefault="001C5EA5" w:rsidP="001C5EA5">
      <w:pPr>
        <w:rPr>
          <w:sz w:val="28"/>
          <w:szCs w:val="28"/>
        </w:rPr>
      </w:pPr>
      <w:r>
        <w:rPr>
          <w:sz w:val="28"/>
          <w:szCs w:val="28"/>
        </w:rPr>
        <w:t>SHADE TREE COMMISSION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A106BF">
        <w:rPr>
          <w:sz w:val="28"/>
          <w:szCs w:val="28"/>
        </w:rPr>
        <w:t>March 16, 2023</w:t>
      </w:r>
    </w:p>
    <w:p w14:paraId="2E671D82" w14:textId="5F46B69E" w:rsidR="001C5EA5" w:rsidRDefault="001C5EA5" w:rsidP="001C5EA5">
      <w:pPr>
        <w:rPr>
          <w:sz w:val="28"/>
          <w:szCs w:val="28"/>
        </w:rPr>
      </w:pPr>
      <w:r>
        <w:rPr>
          <w:sz w:val="28"/>
          <w:szCs w:val="28"/>
        </w:rPr>
        <w:t>REGULAR MEETING</w:t>
      </w:r>
    </w:p>
    <w:p w14:paraId="45D80CC2" w14:textId="77777777" w:rsidR="00093FF6" w:rsidRDefault="00093FF6" w:rsidP="00093FF6">
      <w:pPr>
        <w:pStyle w:val="ListParagraph"/>
        <w:ind w:left="720"/>
        <w:rPr>
          <w:sz w:val="28"/>
          <w:szCs w:val="28"/>
        </w:rPr>
      </w:pPr>
    </w:p>
    <w:p w14:paraId="56B33D24" w14:textId="77777777" w:rsidR="00093FF6" w:rsidRDefault="001C5EA5" w:rsidP="009D758C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093FF6">
        <w:rPr>
          <w:sz w:val="28"/>
          <w:szCs w:val="28"/>
        </w:rPr>
        <w:t>CALL TO ORDER</w:t>
      </w:r>
    </w:p>
    <w:p w14:paraId="445B7CB5" w14:textId="0C097B59" w:rsidR="00093FF6" w:rsidRDefault="005F12FD" w:rsidP="009813C1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 xml:space="preserve">APPROVAL OF MINUTES – </w:t>
      </w:r>
      <w:r w:rsidR="00A106BF">
        <w:rPr>
          <w:sz w:val="28"/>
          <w:szCs w:val="28"/>
        </w:rPr>
        <w:t>February 16, 2023</w:t>
      </w:r>
    </w:p>
    <w:p w14:paraId="5732E8F3" w14:textId="47F1EF3B" w:rsidR="00BE7F12" w:rsidRDefault="00A12919" w:rsidP="00F5443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 xml:space="preserve">BUDGET </w:t>
      </w:r>
      <w:r w:rsidR="00042B82">
        <w:rPr>
          <w:sz w:val="28"/>
          <w:szCs w:val="28"/>
        </w:rPr>
        <w:t xml:space="preserve">– </w:t>
      </w:r>
      <w:r w:rsidR="008F1DB7">
        <w:rPr>
          <w:sz w:val="28"/>
          <w:szCs w:val="28"/>
        </w:rPr>
        <w:t>NO CHANGE - $48,103.12</w:t>
      </w:r>
    </w:p>
    <w:p w14:paraId="38FF344A" w14:textId="07A20E01" w:rsidR="001C5EA5" w:rsidRDefault="001C5EA5" w:rsidP="009813C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093FF6">
        <w:rPr>
          <w:sz w:val="28"/>
          <w:szCs w:val="28"/>
        </w:rPr>
        <w:t>PERMIT APPLICATIONS</w:t>
      </w:r>
      <w:r w:rsidR="00A106BF">
        <w:rPr>
          <w:sz w:val="28"/>
          <w:szCs w:val="28"/>
        </w:rPr>
        <w:t xml:space="preserve"> </w:t>
      </w:r>
    </w:p>
    <w:p w14:paraId="6EFFF981" w14:textId="039B5591" w:rsidR="00A106BF" w:rsidRDefault="00A106BF" w:rsidP="00A106BF">
      <w:pPr>
        <w:pStyle w:val="ListParagraph"/>
        <w:numPr>
          <w:ilvl w:val="0"/>
          <w:numId w:val="29"/>
        </w:numPr>
        <w:rPr>
          <w:sz w:val="28"/>
          <w:szCs w:val="28"/>
        </w:rPr>
      </w:pPr>
      <w:r>
        <w:rPr>
          <w:sz w:val="28"/>
          <w:szCs w:val="28"/>
        </w:rPr>
        <w:t xml:space="preserve">3210 </w:t>
      </w:r>
      <w:proofErr w:type="spellStart"/>
      <w:r>
        <w:rPr>
          <w:sz w:val="28"/>
          <w:szCs w:val="28"/>
        </w:rPr>
        <w:t>Cloverfield</w:t>
      </w:r>
      <w:proofErr w:type="spellEnd"/>
      <w:r>
        <w:rPr>
          <w:sz w:val="28"/>
          <w:szCs w:val="28"/>
        </w:rPr>
        <w:t xml:space="preserve"> Road – Wilson Residence</w:t>
      </w:r>
    </w:p>
    <w:p w14:paraId="1BC10638" w14:textId="20864949" w:rsidR="00A106BF" w:rsidRPr="00E068AA" w:rsidRDefault="00A106BF" w:rsidP="00E068AA">
      <w:pPr>
        <w:pStyle w:val="ListParagraph"/>
        <w:numPr>
          <w:ilvl w:val="0"/>
          <w:numId w:val="29"/>
        </w:numPr>
        <w:rPr>
          <w:sz w:val="28"/>
          <w:szCs w:val="28"/>
        </w:rPr>
      </w:pPr>
      <w:r>
        <w:rPr>
          <w:sz w:val="28"/>
          <w:szCs w:val="28"/>
        </w:rPr>
        <w:t>3525 N. 3</w:t>
      </w:r>
      <w:r w:rsidRPr="00A106BF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Street – Miller Residence</w:t>
      </w:r>
    </w:p>
    <w:p w14:paraId="603C0F24" w14:textId="68064879" w:rsidR="00613413" w:rsidRPr="00613413" w:rsidRDefault="001C5EA5" w:rsidP="00613413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106898">
        <w:rPr>
          <w:sz w:val="28"/>
          <w:szCs w:val="28"/>
        </w:rPr>
        <w:t>OLD BUSINESS</w:t>
      </w:r>
      <w:r w:rsidR="00106898" w:rsidRPr="00106898">
        <w:rPr>
          <w:sz w:val="28"/>
          <w:szCs w:val="28"/>
        </w:rPr>
        <w:t xml:space="preserve"> </w:t>
      </w:r>
    </w:p>
    <w:p w14:paraId="0944320B" w14:textId="30D7FDC1" w:rsidR="00106898" w:rsidRPr="008F1DB7" w:rsidRDefault="00A106BF" w:rsidP="008F1DB7">
      <w:pPr>
        <w:pStyle w:val="ListParagraph"/>
        <w:numPr>
          <w:ilvl w:val="0"/>
          <w:numId w:val="33"/>
        </w:numPr>
        <w:rPr>
          <w:sz w:val="28"/>
          <w:szCs w:val="28"/>
        </w:rPr>
      </w:pPr>
      <w:r w:rsidRPr="008F1DB7">
        <w:rPr>
          <w:sz w:val="28"/>
          <w:szCs w:val="28"/>
        </w:rPr>
        <w:t>Arbor Day Program –Tree City Application</w:t>
      </w:r>
    </w:p>
    <w:p w14:paraId="08542311" w14:textId="0413BCE3" w:rsidR="008F1DB7" w:rsidRDefault="00A106BF" w:rsidP="008F1DB7">
      <w:pPr>
        <w:ind w:left="1080" w:firstLine="360"/>
        <w:rPr>
          <w:sz w:val="28"/>
          <w:szCs w:val="28"/>
        </w:rPr>
      </w:pPr>
      <w:r w:rsidRPr="008F1DB7">
        <w:rPr>
          <w:sz w:val="28"/>
          <w:szCs w:val="28"/>
        </w:rPr>
        <w:t>P</w:t>
      </w:r>
      <w:r w:rsidR="008F1DB7">
        <w:rPr>
          <w:sz w:val="28"/>
          <w:szCs w:val="28"/>
        </w:rPr>
        <w:t>rogram held at</w:t>
      </w:r>
      <w:r w:rsidRPr="008F1DB7">
        <w:rPr>
          <w:sz w:val="28"/>
          <w:szCs w:val="28"/>
        </w:rPr>
        <w:t xml:space="preserve"> McNaughton Park with T. </w:t>
      </w:r>
      <w:proofErr w:type="spellStart"/>
      <w:r w:rsidRPr="008F1DB7">
        <w:rPr>
          <w:sz w:val="28"/>
          <w:szCs w:val="28"/>
        </w:rPr>
        <w:t>H</w:t>
      </w:r>
      <w:r w:rsidR="008F1DB7">
        <w:rPr>
          <w:sz w:val="28"/>
          <w:szCs w:val="28"/>
        </w:rPr>
        <w:t>oltzman</w:t>
      </w:r>
      <w:proofErr w:type="spellEnd"/>
      <w:r w:rsidR="008F1DB7">
        <w:rPr>
          <w:sz w:val="28"/>
          <w:szCs w:val="28"/>
        </w:rPr>
        <w:t xml:space="preserve"> S</w:t>
      </w:r>
      <w:r w:rsidRPr="008F1DB7">
        <w:rPr>
          <w:sz w:val="28"/>
          <w:szCs w:val="28"/>
        </w:rPr>
        <w:t>tudents</w:t>
      </w:r>
    </w:p>
    <w:p w14:paraId="4A307E81" w14:textId="3747C026" w:rsidR="00D337AB" w:rsidRDefault="008F1DB7" w:rsidP="008F1DB7">
      <w:pPr>
        <w:pStyle w:val="ListParagraph"/>
        <w:numPr>
          <w:ilvl w:val="0"/>
          <w:numId w:val="33"/>
        </w:numPr>
        <w:rPr>
          <w:sz w:val="28"/>
          <w:szCs w:val="28"/>
        </w:rPr>
      </w:pPr>
      <w:r w:rsidRPr="008F1DB7">
        <w:rPr>
          <w:sz w:val="28"/>
          <w:szCs w:val="28"/>
        </w:rPr>
        <w:t>3507 N. 2</w:t>
      </w:r>
      <w:r w:rsidRPr="008F1DB7">
        <w:rPr>
          <w:sz w:val="28"/>
          <w:szCs w:val="28"/>
          <w:vertAlign w:val="superscript"/>
        </w:rPr>
        <w:t>ND</w:t>
      </w:r>
      <w:r w:rsidR="00E068AA">
        <w:rPr>
          <w:sz w:val="28"/>
          <w:szCs w:val="28"/>
        </w:rPr>
        <w:t xml:space="preserve"> Street</w:t>
      </w:r>
      <w:r w:rsidRPr="008F1DB7">
        <w:rPr>
          <w:sz w:val="28"/>
          <w:szCs w:val="28"/>
        </w:rPr>
        <w:t xml:space="preserve"> – CITATION FILED</w:t>
      </w:r>
    </w:p>
    <w:p w14:paraId="52930D22" w14:textId="3FAF5B48" w:rsidR="00E068AA" w:rsidRPr="008F1DB7" w:rsidRDefault="00E068AA" w:rsidP="008F1DB7">
      <w:pPr>
        <w:pStyle w:val="ListParagraph"/>
        <w:numPr>
          <w:ilvl w:val="0"/>
          <w:numId w:val="33"/>
        </w:numPr>
        <w:rPr>
          <w:sz w:val="28"/>
          <w:szCs w:val="28"/>
        </w:rPr>
      </w:pPr>
      <w:r>
        <w:rPr>
          <w:sz w:val="28"/>
          <w:szCs w:val="28"/>
        </w:rPr>
        <w:t>524 Sandra Avenue – Assistance Application</w:t>
      </w:r>
    </w:p>
    <w:p w14:paraId="152E8F51" w14:textId="17847331" w:rsidR="00613413" w:rsidRPr="00A106BF" w:rsidRDefault="00E65132" w:rsidP="00A106BF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613413">
        <w:rPr>
          <w:sz w:val="28"/>
          <w:szCs w:val="28"/>
        </w:rPr>
        <w:t>NEW BUSINESS AND COMPLAINT</w:t>
      </w:r>
      <w:r w:rsidR="00A12919" w:rsidRPr="00613413">
        <w:rPr>
          <w:sz w:val="28"/>
          <w:szCs w:val="28"/>
        </w:rPr>
        <w:t xml:space="preserve"> </w:t>
      </w:r>
    </w:p>
    <w:p w14:paraId="7E06D235" w14:textId="115778FE" w:rsidR="005D214B" w:rsidRPr="00613413" w:rsidRDefault="00E67C66" w:rsidP="005D214B">
      <w:pPr>
        <w:rPr>
          <w:sz w:val="28"/>
          <w:szCs w:val="28"/>
        </w:rPr>
      </w:pPr>
      <w:r>
        <w:rPr>
          <w:sz w:val="28"/>
          <w:szCs w:val="28"/>
        </w:rPr>
        <w:t>G.   AD</w:t>
      </w:r>
      <w:r w:rsidR="001C5EA5" w:rsidRPr="00E67C66">
        <w:rPr>
          <w:sz w:val="28"/>
          <w:szCs w:val="28"/>
        </w:rPr>
        <w:t>JOURNMENT</w:t>
      </w:r>
    </w:p>
    <w:sectPr w:rsidR="005D214B" w:rsidRPr="00613413" w:rsidSect="00E607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170" w:right="1440" w:bottom="1440" w:left="1440" w:header="547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24A04F" w14:textId="77777777" w:rsidR="00AA27BB" w:rsidRDefault="00AA27BB">
      <w:r>
        <w:separator/>
      </w:r>
    </w:p>
  </w:endnote>
  <w:endnote w:type="continuationSeparator" w:id="0">
    <w:p w14:paraId="3F465960" w14:textId="77777777" w:rsidR="00AA27BB" w:rsidRDefault="00AA2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A42677" w14:textId="77777777" w:rsidR="0059628E" w:rsidRDefault="005962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47D32" w14:textId="77777777" w:rsidR="0059628E" w:rsidRDefault="005962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13570037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sz w:val="18"/>
        <w:szCs w:val="18"/>
      </w:rPr>
    </w:sdtEndPr>
    <w:sdtContent>
      <w:p w14:paraId="50D88A7F" w14:textId="538FE5BD" w:rsidR="0059628E" w:rsidRPr="0059628E" w:rsidRDefault="0059628E">
        <w:pPr>
          <w:pStyle w:val="Footer"/>
          <w:jc w:val="right"/>
          <w:rPr>
            <w:rFonts w:ascii="Gill Sans MT" w:hAnsi="Gill Sans MT"/>
            <w:sz w:val="18"/>
            <w:szCs w:val="18"/>
          </w:rPr>
        </w:pPr>
        <w:r w:rsidRPr="0059628E">
          <w:rPr>
            <w:rFonts w:ascii="Gill Sans MT" w:hAnsi="Gill Sans MT"/>
            <w:sz w:val="18"/>
            <w:szCs w:val="18"/>
          </w:rPr>
          <w:fldChar w:fldCharType="begin"/>
        </w:r>
        <w:r w:rsidRPr="0059628E">
          <w:rPr>
            <w:rFonts w:ascii="Gill Sans MT" w:hAnsi="Gill Sans MT"/>
            <w:sz w:val="18"/>
            <w:szCs w:val="18"/>
          </w:rPr>
          <w:instrText xml:space="preserve"> PAGE   \* MERGEFORMAT </w:instrText>
        </w:r>
        <w:r w:rsidRPr="0059628E">
          <w:rPr>
            <w:rFonts w:ascii="Gill Sans MT" w:hAnsi="Gill Sans MT"/>
            <w:sz w:val="18"/>
            <w:szCs w:val="18"/>
          </w:rPr>
          <w:fldChar w:fldCharType="separate"/>
        </w:r>
        <w:r w:rsidR="008D0FD6">
          <w:rPr>
            <w:rFonts w:ascii="Gill Sans MT" w:hAnsi="Gill Sans MT"/>
            <w:noProof/>
            <w:sz w:val="18"/>
            <w:szCs w:val="18"/>
          </w:rPr>
          <w:t>1</w:t>
        </w:r>
        <w:r w:rsidRPr="0059628E">
          <w:rPr>
            <w:rFonts w:ascii="Gill Sans MT" w:hAnsi="Gill Sans MT"/>
            <w:noProof/>
            <w:sz w:val="18"/>
            <w:szCs w:val="18"/>
          </w:rPr>
          <w:fldChar w:fldCharType="end"/>
        </w:r>
      </w:p>
    </w:sdtContent>
  </w:sdt>
  <w:p w14:paraId="701781B9" w14:textId="77777777" w:rsidR="0059628E" w:rsidRDefault="0059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E32F6" w14:textId="77777777" w:rsidR="00AA27BB" w:rsidRDefault="00AA27BB">
      <w:r>
        <w:separator/>
      </w:r>
    </w:p>
  </w:footnote>
  <w:footnote w:type="continuationSeparator" w:id="0">
    <w:p w14:paraId="278945E0" w14:textId="77777777" w:rsidR="00AA27BB" w:rsidRDefault="00AA2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D709C" w14:textId="77777777" w:rsidR="0059628E" w:rsidRDefault="00596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2F1610" w14:textId="4A9C3A51" w:rsidR="00710311" w:rsidRDefault="00710311">
    <w:pPr>
      <w:pStyle w:val="BodyText"/>
      <w:spacing w:line="14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060F7" w14:textId="24CAE442" w:rsidR="00582DCF" w:rsidRDefault="00582DCF">
    <w:pPr>
      <w:pStyle w:val="Header"/>
    </w:pPr>
    <w:r>
      <w:rPr>
        <w:noProof/>
        <w:lang w:bidi="ar-SA"/>
      </w:rPr>
      <mc:AlternateContent>
        <mc:Choice Requires="wpg">
          <w:drawing>
            <wp:anchor distT="0" distB="0" distL="114300" distR="114300" simplePos="0" relativeHeight="503315392" behindDoc="0" locked="0" layoutInCell="1" allowOverlap="1" wp14:anchorId="16A38994" wp14:editId="3D51527C">
              <wp:simplePos x="0" y="0"/>
              <wp:positionH relativeFrom="margin">
                <wp:align>center</wp:align>
              </wp:positionH>
              <wp:positionV relativeFrom="topMargin">
                <wp:posOffset>374650</wp:posOffset>
              </wp:positionV>
              <wp:extent cx="7250430" cy="1586230"/>
              <wp:effectExtent l="0" t="0" r="7620" b="0"/>
              <wp:wrapSquare wrapText="bothSides"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50430" cy="1586230"/>
                        <a:chOff x="0" y="0"/>
                        <a:chExt cx="7250430" cy="1586230"/>
                      </a:xfrm>
                    </wpg:grpSpPr>
                    <pic:pic xmlns:pic="http://schemas.openxmlformats.org/drawingml/2006/picture">
                      <pic:nvPicPr>
                        <pic:cNvPr id="5" name="Picture 5" descr="A close up of a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5315" cy="1052830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6" name="Group 6"/>
                      <wpg:cNvGrpSpPr/>
                      <wpg:grpSpPr>
                        <a:xfrm>
                          <a:off x="876300" y="876300"/>
                          <a:ext cx="6374130" cy="709930"/>
                          <a:chOff x="0" y="0"/>
                          <a:chExt cx="6374130" cy="70993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745" y="42545"/>
                            <a:ext cx="3588385" cy="6673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Line 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8904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9DD9E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group w14:anchorId="4703AC8C" id="Group 4" o:spid="_x0000_s1026" style="position:absolute;margin-left:0;margin-top:29.5pt;width:570.9pt;height:124.9pt;z-index:503315392;mso-position-horizontal:center;mso-position-horizontal-relative:margin;mso-position-vertical-relative:top-margin-area" coordsize="72504,15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alt="A close up of a logo&#10;&#10;Description automatically generated" style="position:absolute;width:44253;height:10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">
                <v:imagedata r:id="rId3" o:title="A close up of a logo&#10;&#10;Description automatically generated"/>
              </v:shape>
              <v:group id="Group 6" o:spid="_x0000_s1028" style="position:absolute;left:8763;top:8763;width:63741;height:7099" coordsize="63741,7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 id="Picture 7" o:spid="_x0000_s1029" type="#_x0000_t75" style="position:absolute;left:27857;top:425;width:35884;height:66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">
                  <v:imagedata r:id="rId4" o:title=""/>
                </v:shape>
                <v:line id="Line 1" o:spid="_x0000_s1030" style="position:absolute;visibility:visible;mso-wrap-style:square" from="0,0" to="6289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" strokecolor="#9dd9e7" strokeweight="2pt"/>
              </v:group>
              <w10:wrap type="square" anchorx="margin" anchory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75FEA"/>
    <w:multiLevelType w:val="hybridMultilevel"/>
    <w:tmpl w:val="D3DC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4258F"/>
    <w:multiLevelType w:val="hybridMultilevel"/>
    <w:tmpl w:val="615EC2B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F346F"/>
    <w:multiLevelType w:val="hybridMultilevel"/>
    <w:tmpl w:val="4530CD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D3FDB"/>
    <w:multiLevelType w:val="hybridMultilevel"/>
    <w:tmpl w:val="FA24CD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252EB5"/>
    <w:multiLevelType w:val="hybridMultilevel"/>
    <w:tmpl w:val="393E67F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AC079AF"/>
    <w:multiLevelType w:val="hybridMultilevel"/>
    <w:tmpl w:val="1458EF3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FB77F6"/>
    <w:multiLevelType w:val="hybridMultilevel"/>
    <w:tmpl w:val="A5DA2F90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B70497"/>
    <w:multiLevelType w:val="hybridMultilevel"/>
    <w:tmpl w:val="A5868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B4515"/>
    <w:multiLevelType w:val="hybridMultilevel"/>
    <w:tmpl w:val="23E8FF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EB0C12"/>
    <w:multiLevelType w:val="hybridMultilevel"/>
    <w:tmpl w:val="7BA84A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7684BE4"/>
    <w:multiLevelType w:val="hybridMultilevel"/>
    <w:tmpl w:val="79B6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3B00F2"/>
    <w:multiLevelType w:val="hybridMultilevel"/>
    <w:tmpl w:val="ECCC1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2262D"/>
    <w:multiLevelType w:val="hybridMultilevel"/>
    <w:tmpl w:val="9762F4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3A4521"/>
    <w:multiLevelType w:val="hybridMultilevel"/>
    <w:tmpl w:val="A14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31277"/>
    <w:multiLevelType w:val="hybridMultilevel"/>
    <w:tmpl w:val="0BF6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3543D"/>
    <w:multiLevelType w:val="hybridMultilevel"/>
    <w:tmpl w:val="E8081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6C2038"/>
    <w:multiLevelType w:val="hybridMultilevel"/>
    <w:tmpl w:val="7D8CE3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3CE4DF8"/>
    <w:multiLevelType w:val="hybridMultilevel"/>
    <w:tmpl w:val="F4949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F52813"/>
    <w:multiLevelType w:val="hybridMultilevel"/>
    <w:tmpl w:val="D8249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C214D"/>
    <w:multiLevelType w:val="hybridMultilevel"/>
    <w:tmpl w:val="08AAD3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80632C9"/>
    <w:multiLevelType w:val="hybridMultilevel"/>
    <w:tmpl w:val="1C16C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C5D83"/>
    <w:multiLevelType w:val="hybridMultilevel"/>
    <w:tmpl w:val="3B9AE2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E436C94"/>
    <w:multiLevelType w:val="hybridMultilevel"/>
    <w:tmpl w:val="53E4E8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F9223DC"/>
    <w:multiLevelType w:val="hybridMultilevel"/>
    <w:tmpl w:val="BAEA216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2F94786"/>
    <w:multiLevelType w:val="hybridMultilevel"/>
    <w:tmpl w:val="294EFB6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2E028F"/>
    <w:multiLevelType w:val="hybridMultilevel"/>
    <w:tmpl w:val="CB08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1F2616"/>
    <w:multiLevelType w:val="hybridMultilevel"/>
    <w:tmpl w:val="C9E6F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21C88"/>
    <w:multiLevelType w:val="hybridMultilevel"/>
    <w:tmpl w:val="83A26D6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EB018BB"/>
    <w:multiLevelType w:val="hybridMultilevel"/>
    <w:tmpl w:val="04E40C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B05292"/>
    <w:multiLevelType w:val="hybridMultilevel"/>
    <w:tmpl w:val="C7DE30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0F7AA5"/>
    <w:multiLevelType w:val="hybridMultilevel"/>
    <w:tmpl w:val="BF36F7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AE678B"/>
    <w:multiLevelType w:val="hybridMultilevel"/>
    <w:tmpl w:val="9508D6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924CB8"/>
    <w:multiLevelType w:val="hybridMultilevel"/>
    <w:tmpl w:val="CACA2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29"/>
  </w:num>
  <w:num w:numId="4">
    <w:abstractNumId w:val="14"/>
  </w:num>
  <w:num w:numId="5">
    <w:abstractNumId w:val="31"/>
  </w:num>
  <w:num w:numId="6">
    <w:abstractNumId w:val="30"/>
  </w:num>
  <w:num w:numId="7">
    <w:abstractNumId w:val="21"/>
  </w:num>
  <w:num w:numId="8">
    <w:abstractNumId w:val="6"/>
  </w:num>
  <w:num w:numId="9">
    <w:abstractNumId w:val="9"/>
  </w:num>
  <w:num w:numId="10">
    <w:abstractNumId w:val="5"/>
  </w:num>
  <w:num w:numId="11">
    <w:abstractNumId w:val="23"/>
  </w:num>
  <w:num w:numId="12">
    <w:abstractNumId w:val="24"/>
  </w:num>
  <w:num w:numId="13">
    <w:abstractNumId w:val="1"/>
  </w:num>
  <w:num w:numId="14">
    <w:abstractNumId w:val="4"/>
  </w:num>
  <w:num w:numId="15">
    <w:abstractNumId w:val="27"/>
  </w:num>
  <w:num w:numId="16">
    <w:abstractNumId w:val="22"/>
  </w:num>
  <w:num w:numId="17">
    <w:abstractNumId w:val="32"/>
  </w:num>
  <w:num w:numId="18">
    <w:abstractNumId w:val="10"/>
  </w:num>
  <w:num w:numId="19">
    <w:abstractNumId w:val="7"/>
  </w:num>
  <w:num w:numId="20">
    <w:abstractNumId w:val="12"/>
  </w:num>
  <w:num w:numId="21">
    <w:abstractNumId w:val="26"/>
  </w:num>
  <w:num w:numId="22">
    <w:abstractNumId w:val="3"/>
  </w:num>
  <w:num w:numId="23">
    <w:abstractNumId w:val="25"/>
  </w:num>
  <w:num w:numId="24">
    <w:abstractNumId w:val="28"/>
  </w:num>
  <w:num w:numId="25">
    <w:abstractNumId w:val="15"/>
  </w:num>
  <w:num w:numId="26">
    <w:abstractNumId w:val="0"/>
  </w:num>
  <w:num w:numId="27">
    <w:abstractNumId w:val="13"/>
  </w:num>
  <w:num w:numId="28">
    <w:abstractNumId w:val="11"/>
  </w:num>
  <w:num w:numId="29">
    <w:abstractNumId w:val="16"/>
  </w:num>
  <w:num w:numId="30">
    <w:abstractNumId w:val="19"/>
  </w:num>
  <w:num w:numId="31">
    <w:abstractNumId w:val="8"/>
  </w:num>
  <w:num w:numId="32">
    <w:abstractNumId w:val="20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sTQyMzE2NLIwNzRS0lEKTi0uzszPAykwrQUA0q1s4iwAAAA="/>
  </w:docVars>
  <w:rsids>
    <w:rsidRoot w:val="00710311"/>
    <w:rsid w:val="00002F99"/>
    <w:rsid w:val="00031BB7"/>
    <w:rsid w:val="00042B82"/>
    <w:rsid w:val="00066445"/>
    <w:rsid w:val="000815BA"/>
    <w:rsid w:val="00093FF6"/>
    <w:rsid w:val="000960F1"/>
    <w:rsid w:val="00106898"/>
    <w:rsid w:val="00193AF3"/>
    <w:rsid w:val="001C5EA5"/>
    <w:rsid w:val="002243B1"/>
    <w:rsid w:val="00233E38"/>
    <w:rsid w:val="00276ADD"/>
    <w:rsid w:val="00290AAA"/>
    <w:rsid w:val="00315542"/>
    <w:rsid w:val="003218DE"/>
    <w:rsid w:val="00355A7E"/>
    <w:rsid w:val="00360C56"/>
    <w:rsid w:val="00375E76"/>
    <w:rsid w:val="00415600"/>
    <w:rsid w:val="004C76B9"/>
    <w:rsid w:val="004E6F2D"/>
    <w:rsid w:val="00582DCF"/>
    <w:rsid w:val="0059628E"/>
    <w:rsid w:val="005B655F"/>
    <w:rsid w:val="005D214B"/>
    <w:rsid w:val="005F12FD"/>
    <w:rsid w:val="00613413"/>
    <w:rsid w:val="006A03E1"/>
    <w:rsid w:val="006A599E"/>
    <w:rsid w:val="006F433D"/>
    <w:rsid w:val="00710311"/>
    <w:rsid w:val="007341C0"/>
    <w:rsid w:val="00745FBE"/>
    <w:rsid w:val="007E4195"/>
    <w:rsid w:val="00820201"/>
    <w:rsid w:val="00890190"/>
    <w:rsid w:val="00894D78"/>
    <w:rsid w:val="008D0FD6"/>
    <w:rsid w:val="008F1DB7"/>
    <w:rsid w:val="0091646A"/>
    <w:rsid w:val="00934A60"/>
    <w:rsid w:val="00943ACB"/>
    <w:rsid w:val="009801B5"/>
    <w:rsid w:val="009813C1"/>
    <w:rsid w:val="009911C0"/>
    <w:rsid w:val="009B5387"/>
    <w:rsid w:val="00A106BF"/>
    <w:rsid w:val="00A12919"/>
    <w:rsid w:val="00AA27BB"/>
    <w:rsid w:val="00AC664F"/>
    <w:rsid w:val="00AD3914"/>
    <w:rsid w:val="00AF424B"/>
    <w:rsid w:val="00B007CC"/>
    <w:rsid w:val="00B77E6C"/>
    <w:rsid w:val="00BE7F12"/>
    <w:rsid w:val="00C03C8F"/>
    <w:rsid w:val="00C15076"/>
    <w:rsid w:val="00C40DDC"/>
    <w:rsid w:val="00C43E9B"/>
    <w:rsid w:val="00C44726"/>
    <w:rsid w:val="00C63B7A"/>
    <w:rsid w:val="00CA0AB4"/>
    <w:rsid w:val="00CB75B3"/>
    <w:rsid w:val="00D33185"/>
    <w:rsid w:val="00D337AB"/>
    <w:rsid w:val="00D96511"/>
    <w:rsid w:val="00DF0C44"/>
    <w:rsid w:val="00E068AA"/>
    <w:rsid w:val="00E60700"/>
    <w:rsid w:val="00E65100"/>
    <w:rsid w:val="00E65132"/>
    <w:rsid w:val="00E67C66"/>
    <w:rsid w:val="00E82D80"/>
    <w:rsid w:val="00E944A0"/>
    <w:rsid w:val="00EB4A82"/>
    <w:rsid w:val="00F54436"/>
    <w:rsid w:val="00F61F71"/>
    <w:rsid w:val="00FA7770"/>
    <w:rsid w:val="00FE03BE"/>
    <w:rsid w:val="00FE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A69220"/>
  <w15:docId w15:val="{A3CDE7DB-D370-4BE1-8BD8-7B6E09BB2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55F"/>
    <w:pPr>
      <w:spacing w:line="360" w:lineRule="auto"/>
    </w:pPr>
    <w:rPr>
      <w:rFonts w:eastAsia="Arial Black" w:cs="Arial Black"/>
      <w:lang w:bidi="en-US"/>
    </w:rPr>
  </w:style>
  <w:style w:type="paragraph" w:styleId="Heading1">
    <w:name w:val="heading 1"/>
    <w:basedOn w:val="Normal"/>
    <w:uiPriority w:val="9"/>
    <w:qFormat/>
    <w:pPr>
      <w:spacing w:line="288" w:lineRule="exact"/>
      <w:ind w:right="98"/>
      <w:jc w:val="right"/>
      <w:outlineLvl w:val="0"/>
    </w:pPr>
    <w:rPr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E6F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6F2D"/>
    <w:rPr>
      <w:rFonts w:ascii="Arial Black" w:eastAsia="Arial Black" w:hAnsi="Arial Black" w:cs="Arial Blac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E6F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6F2D"/>
    <w:rPr>
      <w:rFonts w:ascii="Arial Black" w:eastAsia="Arial Black" w:hAnsi="Arial Black" w:cs="Arial Black"/>
      <w:lang w:bidi="en-US"/>
    </w:rPr>
  </w:style>
  <w:style w:type="character" w:styleId="Hyperlink">
    <w:name w:val="Hyperlink"/>
    <w:basedOn w:val="DefaultParagraphFont"/>
    <w:uiPriority w:val="99"/>
    <w:unhideWhenUsed/>
    <w:rsid w:val="00745FB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10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7C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7CC"/>
    <w:rPr>
      <w:rFonts w:ascii="Segoe UI" w:eastAsia="Arial Black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gan, Elizabeth (Betsy)</dc:creator>
  <cp:lastModifiedBy>Hartz, Kathryn</cp:lastModifiedBy>
  <cp:revision>2</cp:revision>
  <cp:lastPrinted>2023-03-10T20:03:00Z</cp:lastPrinted>
  <dcterms:created xsi:type="dcterms:W3CDTF">2023-03-10T20:07:00Z</dcterms:created>
  <dcterms:modified xsi:type="dcterms:W3CDTF">2023-03-1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9-18T00:00:00Z</vt:filetime>
  </property>
</Properties>
</file>